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06D8892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  <w:ins w:id="11" w:author="Haris Zisimopoulos" w:date="2024-06-18T18:51:00Z">
        <w:r w:rsidR="008E7475">
          <w:rPr>
            <w:rFonts w:ascii="Arial" w:hAnsi="Arial" w:cs="Arial"/>
            <w:b/>
            <w:bCs/>
            <w:sz w:val="22"/>
            <w:szCs w:val="22"/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6"/>
      <w:bookmarkStart w:id="13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r w:rsidRPr="00AC14FA">
        <w:rPr>
          <w:rFonts w:ascii="Arial" w:hAnsi="Arial" w:cs="Arial"/>
          <w:b/>
          <w:bCs/>
          <w:sz w:val="22"/>
          <w:szCs w:val="22"/>
        </w:rPr>
        <w:t xml:space="preserve">, </w:t>
      </w:r>
      <w:r w:rsidR="00185B4D">
        <w:rPr>
          <w:rFonts w:ascii="Arial" w:hAnsi="Arial" w:cs="Arial"/>
          <w:b/>
          <w:bCs/>
          <w:sz w:val="22"/>
          <w:szCs w:val="22"/>
        </w:rPr>
        <w:t xml:space="preserve">TSG </w:t>
      </w:r>
      <w:r w:rsidRPr="00AC14FA">
        <w:rPr>
          <w:rFonts w:ascii="Arial" w:hAnsi="Arial" w:cs="Arial"/>
          <w:b/>
          <w:bCs/>
          <w:sz w:val="22"/>
          <w:szCs w:val="22"/>
        </w:rPr>
        <w:t>CT, CT4</w:t>
      </w:r>
      <w:bookmarkEnd w:id="12"/>
      <w:bookmarkEnd w:id="13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14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15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16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17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18" w:author="Haris Zisimopoulos" w:date="2024-06-18T18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5C2CE951" w:rsidR="00F57E6C" w:rsidRDefault="00DE76B7">
      <w:pPr>
        <w:jc w:val="both"/>
        <w:rPr>
          <w:ins w:id="19" w:author="Haris Zisimopoulos" w:date="2024-06-18T18:50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20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21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22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23" w:author="Shabnam Sultana" w:date="2024-06-18T06:33:00Z">
        <w:del w:id="24" w:author="China Telecom" w:date="2024-06-19T10:28:00Z">
          <w:r w:rsidR="003F2514" w:rsidDel="00565586">
            <w:rPr>
              <w:color w:val="000000" w:themeColor="text1"/>
            </w:rPr>
            <w:delText xml:space="preserve"> and </w:delText>
          </w:r>
          <w:r w:rsidR="00277AC4" w:rsidDel="00565586">
            <w:rPr>
              <w:color w:val="000000" w:themeColor="text1"/>
            </w:rPr>
            <w:delText>consult with SA WG2</w:delText>
          </w:r>
        </w:del>
      </w:ins>
      <w:r>
        <w:rPr>
          <w:color w:val="000000" w:themeColor="text1"/>
        </w:rPr>
        <w:t xml:space="preserve">. </w:t>
      </w:r>
      <w:ins w:id="25" w:author="SP-240945" w:date="2024-06-18T18:06:00Z">
        <w:del w:id="26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27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</w:t>
        </w:r>
      </w:ins>
      <w:ins w:id="28" w:author="China Telecom" w:date="2024-06-19T10:29:00Z">
        <w:r w:rsidR="00565586">
          <w:rPr>
            <w:color w:val="000000" w:themeColor="text1"/>
          </w:rPr>
          <w:t xml:space="preserve">MINT </w:t>
        </w:r>
      </w:ins>
      <w:ins w:id="29" w:author="Shabnam Sultana" w:date="2024-06-18T06:34:00Z">
        <w:r w:rsidR="00277AC4">
          <w:rPr>
            <w:color w:val="000000" w:themeColor="text1"/>
          </w:rPr>
          <w:t xml:space="preserve">study in overall system aspects </w:t>
        </w:r>
      </w:ins>
      <w:ins w:id="30" w:author="Chris Pudney, Vodafone" w:date="2024-06-19T01:42:00Z">
        <w:r w:rsidR="00D556E7">
          <w:rPr>
            <w:color w:val="000000" w:themeColor="text1"/>
          </w:rPr>
          <w:t xml:space="preserve">in that </w:t>
        </w:r>
      </w:ins>
      <w:ins w:id="31" w:author="Shabnam Sultana" w:date="2024-06-18T06:34:00Z">
        <w:del w:id="32" w:author="Chris Pudney, Vodafone" w:date="2024-06-19T01:42:00Z">
          <w:r w:rsidR="00277AC4" w:rsidDel="00D556E7">
            <w:rPr>
              <w:color w:val="000000" w:themeColor="text1"/>
            </w:rPr>
            <w:delText xml:space="preserve">where </w:delText>
          </w:r>
        </w:del>
        <w:r w:rsidR="00B320B7">
          <w:rPr>
            <w:color w:val="000000" w:themeColor="text1"/>
          </w:rPr>
          <w:t>4G/EPS i</w:t>
        </w:r>
      </w:ins>
      <w:ins w:id="33" w:author="Shabnam Sultana" w:date="2024-06-18T06:35:00Z">
        <w:r w:rsidR="00B320B7">
          <w:rPr>
            <w:color w:val="000000" w:themeColor="text1"/>
          </w:rPr>
          <w:t xml:space="preserve">s </w:t>
        </w:r>
      </w:ins>
      <w:ins w:id="34" w:author="Chris Pudney, Vodafone" w:date="2024-06-19T01:42:00Z">
        <w:r w:rsidR="00D556E7">
          <w:rPr>
            <w:color w:val="000000" w:themeColor="text1"/>
          </w:rPr>
          <w:t xml:space="preserve">now </w:t>
        </w:r>
      </w:ins>
      <w:ins w:id="35" w:author="Shabnam Sultana" w:date="2024-06-18T06:35:00Z">
        <w:r w:rsidR="00B320B7">
          <w:rPr>
            <w:color w:val="000000" w:themeColor="text1"/>
          </w:rPr>
          <w:t>the target system.</w:t>
        </w:r>
        <w:r w:rsidR="00FC05C8">
          <w:rPr>
            <w:color w:val="000000" w:themeColor="text1"/>
          </w:rPr>
          <w:t xml:space="preserve"> </w:t>
        </w:r>
        <w:r w:rsidR="00FC05C8" w:rsidRPr="000E5D6E">
          <w:rPr>
            <w:color w:val="000000" w:themeColor="text1"/>
          </w:rPr>
          <w:t>As</w:t>
        </w:r>
      </w:ins>
      <w:ins w:id="36" w:author="SP-240945" w:date="2024-06-18T18:06:00Z">
        <w:r w:rsidR="00AA2553" w:rsidRPr="000E5D6E">
          <w:rPr>
            <w:color w:val="000000" w:themeColor="text1"/>
          </w:rPr>
          <w:t xml:space="preserve"> </w:t>
        </w:r>
      </w:ins>
      <w:ins w:id="37" w:author="China Telecom" w:date="2024-06-19T11:03:00Z">
        <w:r w:rsidR="00DB6537" w:rsidRPr="000E5D6E">
          <w:rPr>
            <w:color w:val="000000" w:themeColor="text1"/>
          </w:rPr>
          <w:t xml:space="preserve">UE </w:t>
        </w:r>
      </w:ins>
      <w:ins w:id="38" w:author="China Telecom" w:date="2024-06-19T11:05:00Z">
        <w:r w:rsidR="00DB6537" w:rsidRPr="000E5D6E">
          <w:rPr>
            <w:color w:val="000000" w:themeColor="text1"/>
          </w:rPr>
          <w:t xml:space="preserve">previously </w:t>
        </w:r>
      </w:ins>
      <w:ins w:id="39" w:author="China Telecom" w:date="2024-06-19T11:03:00Z">
        <w:r w:rsidR="00DB6537" w:rsidRPr="000E5D6E">
          <w:rPr>
            <w:color w:val="000000" w:themeColor="text1"/>
          </w:rPr>
          <w:t>connect</w:t>
        </w:r>
      </w:ins>
      <w:ins w:id="40" w:author="China Telecom" w:date="2024-06-19T11:05:00Z">
        <w:r w:rsidR="00DB6537" w:rsidRPr="000E5D6E">
          <w:rPr>
            <w:color w:val="000000" w:themeColor="text1"/>
          </w:rPr>
          <w:t>ed</w:t>
        </w:r>
      </w:ins>
      <w:ins w:id="41" w:author="China Telecom" w:date="2024-06-19T11:03:00Z">
        <w:r w:rsidR="00DB6537" w:rsidRPr="000E5D6E">
          <w:rPr>
            <w:color w:val="000000" w:themeColor="text1"/>
          </w:rPr>
          <w:t xml:space="preserve"> to 5GS</w:t>
        </w:r>
      </w:ins>
      <w:ins w:id="42" w:author="China Telecom" w:date="2024-06-19T11:04:00Z">
        <w:r w:rsidR="00DB6537" w:rsidRPr="000E5D6E">
          <w:rPr>
            <w:color w:val="000000" w:themeColor="text1"/>
          </w:rPr>
          <w:t xml:space="preserve"> perform</w:t>
        </w:r>
      </w:ins>
      <w:ins w:id="43" w:author="China Telecom" w:date="2024-06-19T11:05:00Z">
        <w:r w:rsidR="00DB6537" w:rsidRPr="000E5D6E">
          <w:rPr>
            <w:color w:val="000000" w:themeColor="text1"/>
          </w:rPr>
          <w:t>ing</w:t>
        </w:r>
      </w:ins>
      <w:ins w:id="44" w:author="China Telecom" w:date="2024-06-19T11:04:00Z">
        <w:r w:rsidR="00DB6537" w:rsidRPr="000E5D6E">
          <w:rPr>
            <w:color w:val="000000" w:themeColor="text1"/>
          </w:rPr>
          <w:t xml:space="preserve"> Disaster Roaming</w:t>
        </w:r>
      </w:ins>
      <w:ins w:id="45" w:author="China Telecom" w:date="2024-06-19T11:07:00Z">
        <w:r w:rsidR="00DB6537" w:rsidRPr="000E5D6E">
          <w:rPr>
            <w:color w:val="000000" w:themeColor="text1"/>
          </w:rPr>
          <w:t xml:space="preserve"> </w:t>
        </w:r>
        <w:r w:rsidR="00DB6537" w:rsidRPr="000E5D6E">
          <w:rPr>
            <w:rFonts w:hint="eastAsia"/>
            <w:color w:val="000000" w:themeColor="text1"/>
            <w:lang w:eastAsia="zh-CN"/>
          </w:rPr>
          <w:t>in</w:t>
        </w:r>
        <w:r w:rsidR="00DB6537" w:rsidRPr="000E5D6E">
          <w:rPr>
            <w:color w:val="000000" w:themeColor="text1"/>
          </w:rPr>
          <w:t>itial attach to</w:t>
        </w:r>
      </w:ins>
      <w:ins w:id="46" w:author="China Telecom" w:date="2024-06-19T11:04:00Z">
        <w:r w:rsidR="00DB6537" w:rsidRPr="000E5D6E">
          <w:rPr>
            <w:color w:val="000000" w:themeColor="text1"/>
          </w:rPr>
          <w:t xml:space="preserve"> </w:t>
        </w:r>
      </w:ins>
      <w:ins w:id="47" w:author="SP-240945" w:date="2024-06-18T18:06:00Z">
        <w:del w:id="48" w:author="China Telecom" w:date="2024-06-19T11:04:00Z">
          <w:r w:rsidR="00AA2553" w:rsidRPr="000E5D6E" w:rsidDel="00DB6537">
            <w:rPr>
              <w:color w:val="000000" w:themeColor="text1"/>
            </w:rPr>
            <w:delText xml:space="preserve">interworking between 5GS and </w:delText>
          </w:r>
        </w:del>
        <w:r w:rsidR="00AA2553" w:rsidRPr="000E5D6E">
          <w:rPr>
            <w:color w:val="000000" w:themeColor="text1"/>
          </w:rPr>
          <w:t>EPS</w:t>
        </w:r>
      </w:ins>
      <w:ins w:id="49" w:author="Shabnam Sultana" w:date="2024-06-18T06:35:00Z">
        <w:r w:rsidR="00FC05C8" w:rsidRPr="000E5D6E">
          <w:rPr>
            <w:color w:val="000000" w:themeColor="text1"/>
          </w:rPr>
          <w:t xml:space="preserve"> </w:t>
        </w:r>
        <w:del w:id="50" w:author="China Telecom" w:date="2024-06-19T10:29:00Z">
          <w:r w:rsidR="00FC05C8" w:rsidRPr="000E5D6E" w:rsidDel="00565586">
            <w:rPr>
              <w:color w:val="000000" w:themeColor="text1"/>
            </w:rPr>
            <w:delText>is in scope</w:delText>
          </w:r>
        </w:del>
      </w:ins>
      <w:ins w:id="51" w:author="SP-240945" w:date="2024-06-18T18:06:00Z">
        <w:del w:id="52" w:author="China Telecom" w:date="2024-06-19T10:29:00Z">
          <w:r w:rsidR="00AA2553" w:rsidRPr="000E5D6E" w:rsidDel="00565586">
            <w:rPr>
              <w:color w:val="000000" w:themeColor="text1"/>
            </w:rPr>
            <w:delText xml:space="preserve"> </w:delText>
          </w:r>
        </w:del>
        <w:del w:id="53" w:author="China Telecom" w:date="2024-06-19T11:04:00Z">
          <w:r w:rsidR="00AA2553" w:rsidRPr="000E5D6E" w:rsidDel="00DB6537">
            <w:rPr>
              <w:color w:val="000000" w:themeColor="text1"/>
            </w:rPr>
            <w:delText>for Disaster Roaming</w:delText>
          </w:r>
        </w:del>
      </w:ins>
      <w:ins w:id="54" w:author="China Telecom" w:date="2024-06-19T10:29:00Z">
        <w:r w:rsidR="00565586" w:rsidRPr="000E5D6E">
          <w:rPr>
            <w:color w:val="000000" w:themeColor="text1"/>
          </w:rPr>
          <w:t>is in scope</w:t>
        </w:r>
      </w:ins>
      <w:ins w:id="55" w:author="SP-240945" w:date="2024-06-18T18:06:00Z">
        <w:del w:id="56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57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58" w:author="SP-240945" w:date="2024-06-18T18:06:00Z">
        <w:del w:id="59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60" w:author="Shabnam Sultana" w:date="2024-06-18T06:36:00Z">
        <w:r w:rsidR="001817E2">
          <w:rPr>
            <w:color w:val="000000" w:themeColor="text1"/>
          </w:rPr>
          <w:t xml:space="preserve"> SA believes that the s</w:t>
        </w:r>
        <w:bookmarkStart w:id="61" w:name="_GoBack"/>
        <w:bookmarkEnd w:id="61"/>
        <w:r w:rsidR="001817E2">
          <w:rPr>
            <w:color w:val="000000" w:themeColor="text1"/>
          </w:rPr>
          <w:t xml:space="preserve">cope needs to be limited to 4G/EPS </w:t>
        </w:r>
      </w:ins>
      <w:ins w:id="62" w:author="Chris Pudney, Vodafone" w:date="2024-06-19T01:42:00Z">
        <w:r w:rsidR="00D556E7">
          <w:rPr>
            <w:color w:val="000000" w:themeColor="text1"/>
          </w:rPr>
          <w:t xml:space="preserve">(including </w:t>
        </w:r>
        <w:r w:rsidR="000F6EE1">
          <w:rPr>
            <w:color w:val="000000" w:themeColor="text1"/>
          </w:rPr>
          <w:t xml:space="preserve">SGs </w:t>
        </w:r>
      </w:ins>
      <w:ins w:id="63" w:author="Chris Pudney, Vodafone" w:date="2024-06-19T01:43:00Z">
        <w:r w:rsidR="000F6EE1">
          <w:rPr>
            <w:color w:val="000000" w:themeColor="text1"/>
          </w:rPr>
          <w:t xml:space="preserve">interface </w:t>
        </w:r>
      </w:ins>
      <w:ins w:id="64" w:author="Chris Pudney, Vodafone" w:date="2024-06-19T01:42:00Z">
        <w:r w:rsidR="000F6EE1">
          <w:rPr>
            <w:color w:val="000000" w:themeColor="text1"/>
          </w:rPr>
          <w:t>aspec</w:t>
        </w:r>
      </w:ins>
      <w:ins w:id="65" w:author="Chris Pudney, Vodafone" w:date="2024-06-19T01:43:00Z">
        <w:r w:rsidR="000F6EE1">
          <w:rPr>
            <w:color w:val="000000" w:themeColor="text1"/>
          </w:rPr>
          <w:t>t</w:t>
        </w:r>
      </w:ins>
      <w:ins w:id="66" w:author="Chris Pudney, Vodafone" w:date="2024-06-19T01:42:00Z">
        <w:r w:rsidR="000F6EE1">
          <w:rPr>
            <w:color w:val="000000" w:themeColor="text1"/>
          </w:rPr>
          <w:t>s)</w:t>
        </w:r>
      </w:ins>
      <w:ins w:id="67" w:author="Shabnam Sultana" w:date="2024-06-18T06:36:00Z">
        <w:del w:id="68" w:author="Chris Pudney, Vodafone" w:date="2024-06-19T01:43:00Z">
          <w:r w:rsidR="001817E2" w:rsidDel="000F6EE1">
            <w:rPr>
              <w:color w:val="000000" w:themeColor="text1"/>
            </w:rPr>
            <w:delText>only without</w:delText>
          </w:r>
        </w:del>
      </w:ins>
      <w:ins w:id="69" w:author="Shabnam Sultana" w:date="2024-06-18T06:37:00Z">
        <w:del w:id="70" w:author="Chris Pudney, Vodafone" w:date="2024-06-19T01:43:00Z">
          <w:r w:rsidR="001817E2" w:rsidDel="000F6EE1">
            <w:rPr>
              <w:color w:val="000000" w:themeColor="text1"/>
            </w:rPr>
            <w:delText xml:space="preserve"> CS domain</w:delText>
          </w:r>
        </w:del>
      </w:ins>
      <w:ins w:id="71" w:author="SP-240945" w:date="2024-06-18T18:06:00Z">
        <w:del w:id="72" w:author="Chris Pudney, Vodafone" w:date="2024-06-19T01:43:00Z">
          <w:r w:rsidR="00AA2553" w:rsidRPr="00AA2553" w:rsidDel="000F6EE1">
            <w:rPr>
              <w:color w:val="000000" w:themeColor="text1"/>
            </w:rPr>
            <w:delText>whil</w:delText>
          </w:r>
        </w:del>
        <w:del w:id="73" w:author="Shabnam Sultana" w:date="2024-06-18T06:36:00Z">
          <w:r w:rsidR="00AA2553" w:rsidRPr="00AA2553" w:rsidDel="001817E2">
            <w:rPr>
              <w:color w:val="000000" w:themeColor="text1"/>
            </w:rPr>
            <w:delText>e interworking between EPS and 2G/3G for Disaster Roaming is not supported</w:delText>
          </w:r>
        </w:del>
      </w:ins>
      <w:ins w:id="74" w:author="Chris Pudney, Vodafone" w:date="2024-06-19T01:43:00Z">
        <w:r w:rsidR="00ED4793">
          <w:rPr>
            <w:color w:val="000000" w:themeColor="text1"/>
          </w:rPr>
          <w:t xml:space="preserve"> and disaster roaming to 2G/3G is not intended.</w:t>
        </w:r>
      </w:ins>
      <w:ins w:id="75" w:author="SP-240945" w:date="2024-06-18T18:06:00Z">
        <w:del w:id="76" w:author="Chris Pudney, Vodafone" w:date="2024-06-19T01:43:00Z">
          <w:r w:rsidR="00AA2553" w:rsidRPr="00AA2553" w:rsidDel="00ED4793">
            <w:rPr>
              <w:color w:val="000000" w:themeColor="text1"/>
            </w:rPr>
            <w:delText>.</w:delText>
          </w:r>
        </w:del>
      </w:ins>
    </w:p>
    <w:p w14:paraId="5CFA0573" w14:textId="465E3002" w:rsidR="008E7475" w:rsidRDefault="008E7475">
      <w:pPr>
        <w:jc w:val="both"/>
        <w:rPr>
          <w:ins w:id="77" w:author="Haris Zisimopoulos" w:date="2024-06-18T18:50:00Z"/>
          <w:color w:val="000000" w:themeColor="text1"/>
        </w:rPr>
      </w:pPr>
      <w:ins w:id="78" w:author="Haris Zisimopoulos" w:date="2024-06-18T18:50:00Z">
        <w:r>
          <w:rPr>
            <w:color w:val="000000" w:themeColor="text1"/>
          </w:rPr>
          <w:t xml:space="preserve">Specifically </w:t>
        </w:r>
      </w:ins>
      <w:ins w:id="79" w:author="Haris Zisimopoulos" w:date="2024-06-18T18:51:00Z">
        <w:r>
          <w:rPr>
            <w:color w:val="000000" w:themeColor="text1"/>
          </w:rPr>
          <w:t xml:space="preserve">in </w:t>
        </w:r>
      </w:ins>
      <w:ins w:id="80" w:author="Haris Zisimopoulos" w:date="2024-06-18T18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Default="008E7475" w:rsidP="008E7475">
      <w:pPr>
        <w:pStyle w:val="affff2"/>
        <w:ind w:left="720"/>
        <w:rPr>
          <w:ins w:id="81" w:author="Haris Zisimopoulos" w:date="2024-06-18T18:50:00Z"/>
        </w:rPr>
      </w:pPr>
      <w:ins w:id="82" w:author="Haris Zisimopoulos" w:date="2024-06-18T18:50:00Z">
        <w:r>
          <w:rPr>
            <w:i/>
            <w:iCs/>
          </w:rPr>
          <w:t xml:space="preserve">Subject to regulatory requirements, operator's policy or UE capabilities, the 3GPP system shall be able to support a UE, with 5G-only national roaming access to a VPLMN, </w:t>
        </w:r>
        <w:r>
          <w:rPr>
            <w:b/>
            <w:bCs/>
            <w:i/>
            <w:iCs/>
            <w:u w:val="single"/>
          </w:rPr>
          <w:t>to obtain 4G connectivity service</w:t>
        </w:r>
        <w:r>
          <w:rPr>
            <w:i/>
            <w:iCs/>
          </w:rPr>
          <w:t xml:space="preserve"> (e.g. </w:t>
        </w:r>
        <w:r>
          <w:rPr>
            <w:b/>
            <w:bCs/>
            <w:i/>
            <w:iCs/>
            <w:u w:val="single"/>
          </w:rPr>
          <w:t>voice call,</w:t>
        </w:r>
        <w:r>
          <w:rPr>
            <w:i/>
            <w:iCs/>
          </w:rPr>
          <w:t xml:space="preserve"> mobile data service) </w:t>
        </w:r>
        <w:r>
          <w:rPr>
            <w:b/>
            <w:bCs/>
            <w:i/>
            <w:iCs/>
            <w:u w:val="single"/>
          </w:rPr>
          <w:t>from that VPLMN</w:t>
        </w:r>
        <w:r>
          <w:rPr>
            <w:i/>
            <w:iCs/>
          </w:rPr>
          <w:t> in the area where a Disaster Condition applies</w:t>
        </w:r>
      </w:ins>
    </w:p>
    <w:p w14:paraId="4D19B62B" w14:textId="3A068F98" w:rsidR="008E7475" w:rsidRDefault="00595410">
      <w:pPr>
        <w:jc w:val="both"/>
        <w:rPr>
          <w:ins w:id="83" w:author="SP-240945" w:date="2024-06-18T16:31:00Z"/>
          <w:color w:val="000000" w:themeColor="text1"/>
        </w:rPr>
      </w:pPr>
      <w:ins w:id="84" w:author="Chris Pudney, Vodafone" w:date="2024-06-19T01:44:00Z">
        <w:r>
          <w:rPr>
            <w:color w:val="000000" w:themeColor="text1"/>
          </w:rPr>
          <w:t>It n</w:t>
        </w:r>
      </w:ins>
      <w:ins w:id="85" w:author="Haris Zisimopoulos" w:date="2024-06-18T18:50:00Z">
        <w:del w:id="86" w:author="Chris Pudney, Vodafone" w:date="2024-06-19T01:44:00Z">
          <w:r w:rsidR="008E7475" w:rsidDel="00595410">
            <w:rPr>
              <w:color w:val="000000" w:themeColor="text1"/>
            </w:rPr>
            <w:delText>N</w:delText>
          </w:r>
        </w:del>
        <w:r w:rsidR="008E7475">
          <w:rPr>
            <w:color w:val="000000" w:themeColor="text1"/>
          </w:rPr>
          <w:t>eeds to be clarified that the UE s</w:t>
        </w:r>
      </w:ins>
      <w:ins w:id="87" w:author="Haris Zisimopoulos" w:date="2024-06-18T18:51:00Z">
        <w:r w:rsidR="008E7475">
          <w:rPr>
            <w:color w:val="000000" w:themeColor="text1"/>
          </w:rPr>
          <w:t>till receives service from</w:t>
        </w:r>
      </w:ins>
      <w:r w:rsidR="008C235E">
        <w:rPr>
          <w:color w:val="000000" w:themeColor="text1"/>
        </w:rPr>
        <w:t xml:space="preserve"> </w:t>
      </w:r>
      <w:ins w:id="88" w:author="Haris Zisimopoulos" w:date="2024-06-18T18:51:00Z">
        <w:del w:id="89" w:author="China Telecom" w:date="2024-06-19T11:22:00Z">
          <w:r w:rsidR="008E7475" w:rsidDel="008C235E">
            <w:rPr>
              <w:color w:val="000000" w:themeColor="text1"/>
            </w:rPr>
            <w:delText xml:space="preserve"> </w:delText>
          </w:r>
        </w:del>
        <w:r w:rsidR="008E7475">
          <w:rPr>
            <w:color w:val="000000" w:themeColor="text1"/>
          </w:rPr>
          <w:t>IMS in HPLMN and only connectivity from VPLMN</w:t>
        </w:r>
      </w:ins>
      <w:ins w:id="90" w:author="Chris Pudney, Vodafone" w:date="2024-06-19T01:44:00Z">
        <w:r>
          <w:rPr>
            <w:color w:val="000000" w:themeColor="text1"/>
          </w:rPr>
          <w:t xml:space="preserve">, </w:t>
        </w:r>
      </w:ins>
      <w:ins w:id="91" w:author="Chris Pudney, Vodafone" w:date="2024-06-19T01:45:00Z">
        <w:r w:rsidR="005E0F73">
          <w:rPr>
            <w:color w:val="000000" w:themeColor="text1"/>
          </w:rPr>
          <w:t xml:space="preserve">but that </w:t>
        </w:r>
      </w:ins>
      <w:ins w:id="92" w:author="Chris Pudney, Vodafone" w:date="2024-06-19T01:44:00Z">
        <w:r>
          <w:rPr>
            <w:color w:val="000000" w:themeColor="text1"/>
          </w:rPr>
          <w:t>SMS over SGs int</w:t>
        </w:r>
      </w:ins>
      <w:ins w:id="93" w:author="Chris Pudney, Vodafone" w:date="2024-06-19T01:45:00Z">
        <w:r>
          <w:rPr>
            <w:color w:val="000000" w:themeColor="text1"/>
          </w:rPr>
          <w:t xml:space="preserve">erface </w:t>
        </w:r>
        <w:r w:rsidR="005E0F73">
          <w:rPr>
            <w:color w:val="000000" w:themeColor="text1"/>
          </w:rPr>
          <w:t>would need to be supported.</w:t>
        </w:r>
      </w:ins>
      <w:ins w:id="94" w:author="Haris Zisimopoulos" w:date="2024-06-18T18:51:00Z">
        <w:r w:rsidR="008E7475">
          <w:rPr>
            <w:color w:val="000000" w:themeColor="text1"/>
          </w:rPr>
          <w:t>.</w:t>
        </w:r>
      </w:ins>
    </w:p>
    <w:p w14:paraId="542258FB" w14:textId="75180043" w:rsidR="00636084" w:rsidRDefault="00420F85">
      <w:pPr>
        <w:jc w:val="both"/>
        <w:rPr>
          <w:color w:val="000000" w:themeColor="text1"/>
        </w:rPr>
      </w:pPr>
      <w:ins w:id="95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96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97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98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with </w:t>
      </w:r>
      <w:del w:id="99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100" w:author="Shabnam Sultana" w:date="2024-06-18T06:38:00Z">
        <w:r w:rsidR="00293FF6">
          <w:rPr>
            <w:color w:val="000000" w:themeColor="text1"/>
          </w:rPr>
          <w:t>on the</w:t>
        </w:r>
        <w:del w:id="101" w:author="China Telecom" w:date="2024-06-19T10:28:00Z">
          <w:r w:rsidR="00293FF6" w:rsidDel="00565586">
            <w:rPr>
              <w:color w:val="000000" w:themeColor="text1"/>
            </w:rPr>
            <w:delText xml:space="preserve"> technical and</w:delText>
          </w:r>
        </w:del>
        <w:r w:rsidR="00293FF6">
          <w:rPr>
            <w:color w:val="000000" w:themeColor="text1"/>
          </w:rPr>
          <w:t xml:space="preserve">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102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103" w:author="Shabnam Sultana" w:date="2024-06-18T06:39:00Z">
        <w:r w:rsidR="00E46932">
          <w:rPr>
            <w:color w:val="000000" w:themeColor="text1"/>
          </w:rPr>
          <w:t xml:space="preserve">Based on </w:t>
        </w:r>
      </w:ins>
      <w:ins w:id="104" w:author="China Telecom" w:date="2024-06-19T10:30:00Z">
        <w:r w:rsidR="00565586">
          <w:rPr>
            <w:color w:val="000000" w:themeColor="text1"/>
          </w:rPr>
          <w:t>R</w:t>
        </w:r>
        <w:r w:rsidR="00565586">
          <w:rPr>
            <w:rFonts w:hint="eastAsia"/>
            <w:color w:val="000000" w:themeColor="text1"/>
            <w:lang w:eastAsia="zh-CN"/>
          </w:rPr>
          <w:t>el</w:t>
        </w:r>
        <w:r w:rsidR="00565586">
          <w:rPr>
            <w:color w:val="000000" w:themeColor="text1"/>
          </w:rPr>
          <w:t>-17</w:t>
        </w:r>
      </w:ins>
      <w:ins w:id="105" w:author="Shabnam Sultana" w:date="2024-06-18T06:39:00Z">
        <w:del w:id="106" w:author="China Telecom" w:date="2024-06-19T10:30:00Z">
          <w:r w:rsidR="00E46932" w:rsidDel="00565586">
            <w:rPr>
              <w:color w:val="000000" w:themeColor="text1"/>
            </w:rPr>
            <w:delText>first phase of</w:delText>
          </w:r>
        </w:del>
        <w:r w:rsidR="00E46932">
          <w:rPr>
            <w:color w:val="000000" w:themeColor="text1"/>
          </w:rPr>
          <w:t xml:space="preserve">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107" w:author="Shabnam Sultana" w:date="2024-06-18T06:39:00Z">
        <w:del w:id="108" w:author="China Telecom" w:date="2024-06-19T10:30:00Z">
          <w:r w:rsidR="00E46932" w:rsidDel="00565586">
            <w:rPr>
              <w:rFonts w:ascii="Arial" w:hAnsi="Arial" w:cs="Arial"/>
              <w:b/>
              <w:color w:val="000000" w:themeColor="text1"/>
            </w:rPr>
            <w:delText>, CT</w:delText>
          </w:r>
        </w:del>
      </w:ins>
      <w:ins w:id="109" w:author="Haris Zisimopoulos" w:date="2024-06-18T18:52:00Z">
        <w:del w:id="110" w:author="China Telecom" w:date="2024-06-19T10:33:00Z">
          <w:r w:rsidR="00EA08E8" w:rsidDel="008571F6">
            <w:rPr>
              <w:rFonts w:ascii="Arial" w:hAnsi="Arial" w:cs="Arial"/>
              <w:b/>
              <w:color w:val="000000" w:themeColor="text1"/>
            </w:rPr>
            <w:delText>, SA1</w:delText>
          </w:r>
        </w:del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6A2D158D" w14:textId="77777777" w:rsidR="001340F9" w:rsidRDefault="001340F9" w:rsidP="001340F9">
      <w:pPr>
        <w:spacing w:after="120"/>
        <w:ind w:left="993" w:hanging="993"/>
        <w:rPr>
          <w:ins w:id="111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12" w:author="China Telecom" w:date="2024-06-19T10:32:00Z">
        <w:r w:rsidRPr="002019B9"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>To SA1</w:t>
        </w:r>
      </w:ins>
    </w:p>
    <w:p w14:paraId="5EA0AB6C" w14:textId="2437A7D0" w:rsidR="001340F9" w:rsidRPr="002019B9" w:rsidRDefault="001340F9" w:rsidP="001340F9">
      <w:pPr>
        <w:spacing w:after="120"/>
        <w:ind w:left="993" w:hanging="993"/>
        <w:rPr>
          <w:ins w:id="113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14" w:author="China Telecom" w:date="2024-06-19T10:32:00Z">
        <w:r>
          <w:rPr>
            <w:rFonts w:ascii="Arial" w:eastAsia="Batang" w:hAnsi="Arial" w:cs="Arial" w:hint="eastAsia"/>
            <w:b/>
            <w:bCs/>
            <w:color w:val="000000" w:themeColor="text1"/>
            <w:lang w:eastAsia="ko-KR"/>
          </w:rPr>
          <w:t>ACTION:</w:t>
        </w:r>
        <w:r w:rsidRPr="002019B9">
          <w:rPr>
            <w:rFonts w:eastAsia="Batang"/>
            <w:color w:val="000000" w:themeColor="text1"/>
            <w:lang w:eastAsia="ko-KR"/>
          </w:rPr>
          <w:t xml:space="preserve"> TSG SA kindly asks SA1 to </w:t>
        </w:r>
        <w:r>
          <w:rPr>
            <w:rFonts w:eastAsia="Batang"/>
            <w:color w:val="000000" w:themeColor="text1"/>
            <w:lang w:eastAsia="ko-KR"/>
          </w:rPr>
          <w:t>clarify</w:t>
        </w:r>
        <w:r w:rsidRPr="002019B9">
          <w:rPr>
            <w:rFonts w:eastAsia="Batang"/>
            <w:color w:val="000000" w:themeColor="text1"/>
            <w:lang w:eastAsia="ko-KR"/>
          </w:rPr>
          <w:t xml:space="preserve"> on the requirement above.</w:t>
        </w:r>
      </w:ins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E872D5B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, TBC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3A03B" w14:textId="77777777" w:rsidR="00D67856" w:rsidRDefault="00D67856" w:rsidP="00CD1AF0">
      <w:pPr>
        <w:spacing w:after="0"/>
      </w:pPr>
      <w:r>
        <w:separator/>
      </w:r>
    </w:p>
  </w:endnote>
  <w:endnote w:type="continuationSeparator" w:id="0">
    <w:p w14:paraId="152B0614" w14:textId="77777777" w:rsidR="00D67856" w:rsidRDefault="00D67856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STIXGeneral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EA129" w14:textId="77777777" w:rsidR="00D67856" w:rsidRDefault="00D67856" w:rsidP="00CD1AF0">
      <w:pPr>
        <w:spacing w:after="0"/>
      </w:pPr>
      <w:r>
        <w:separator/>
      </w:r>
    </w:p>
  </w:footnote>
  <w:footnote w:type="continuationSeparator" w:id="0">
    <w:p w14:paraId="538C9C6A" w14:textId="77777777" w:rsidR="00D67856" w:rsidRDefault="00D67856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China Telecom">
    <w15:presenceInfo w15:providerId="None" w15:userId="China Telecom"/>
  </w15:person>
  <w15:person w15:author="SP-240945">
    <w15:presenceInfo w15:providerId="None" w15:userId="SP-240945"/>
  </w15:person>
  <w15:person w15:author="Chris Pudney, Vodafone">
    <w15:presenceInfo w15:providerId="AD" w15:userId="S::chris.pudney@vodafone.com::a9292186-02d3-4a1b-9f06-7a4f13759e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trackRevision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0E5D6E"/>
    <w:rsid w:val="000F6EE1"/>
    <w:rsid w:val="00130CEA"/>
    <w:rsid w:val="001340F9"/>
    <w:rsid w:val="001817E2"/>
    <w:rsid w:val="00185B4D"/>
    <w:rsid w:val="001C22BA"/>
    <w:rsid w:val="00277AC4"/>
    <w:rsid w:val="002879CD"/>
    <w:rsid w:val="00293FF6"/>
    <w:rsid w:val="002E2B7D"/>
    <w:rsid w:val="00350CDC"/>
    <w:rsid w:val="003F2514"/>
    <w:rsid w:val="00420F85"/>
    <w:rsid w:val="00423089"/>
    <w:rsid w:val="00472CCC"/>
    <w:rsid w:val="004D0B02"/>
    <w:rsid w:val="00565586"/>
    <w:rsid w:val="0057669D"/>
    <w:rsid w:val="00595410"/>
    <w:rsid w:val="005C40DF"/>
    <w:rsid w:val="005E0F73"/>
    <w:rsid w:val="00636084"/>
    <w:rsid w:val="006915C5"/>
    <w:rsid w:val="006A346E"/>
    <w:rsid w:val="006E606B"/>
    <w:rsid w:val="00817596"/>
    <w:rsid w:val="00836AEB"/>
    <w:rsid w:val="00851C29"/>
    <w:rsid w:val="008571F6"/>
    <w:rsid w:val="008C235E"/>
    <w:rsid w:val="008E7475"/>
    <w:rsid w:val="009217EC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CE5B6E"/>
    <w:rsid w:val="00D43D77"/>
    <w:rsid w:val="00D556E7"/>
    <w:rsid w:val="00D67856"/>
    <w:rsid w:val="00D8293F"/>
    <w:rsid w:val="00DB6537"/>
    <w:rsid w:val="00DC2334"/>
    <w:rsid w:val="00DE4A26"/>
    <w:rsid w:val="00DE76B7"/>
    <w:rsid w:val="00DE7E67"/>
    <w:rsid w:val="00E16872"/>
    <w:rsid w:val="00E46932"/>
    <w:rsid w:val="00EA08E8"/>
    <w:rsid w:val="00EA3ECA"/>
    <w:rsid w:val="00EC5F08"/>
    <w:rsid w:val="00ED4793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80">
    <w:name w:val="toc 8"/>
    <w:basedOn w:val="10"/>
    <w:semiHidden/>
    <w:rsid w:val="00470DF6"/>
    <w:pPr>
      <w:spacing w:before="180" w:after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5"/>
    <w:semiHidden/>
    <w:rsid w:val="00470DF6"/>
    <w:pPr>
      <w:ind w:left="1418" w:hanging="1418"/>
    </w:pPr>
  </w:style>
  <w:style w:type="paragraph" w:styleId="35">
    <w:name w:val="toc 3"/>
    <w:basedOn w:val="27"/>
    <w:semiHidden/>
    <w:rsid w:val="00470DF6"/>
    <w:pPr>
      <w:ind w:left="1134" w:hanging="1134"/>
    </w:pPr>
  </w:style>
  <w:style w:type="paragraph" w:styleId="27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8">
    <w:name w:val="index 2"/>
    <w:basedOn w:val="11"/>
    <w:semiHidden/>
    <w:qFormat/>
    <w:rsid w:val="00470DF6"/>
    <w:pPr>
      <w:ind w:left="284"/>
    </w:pPr>
  </w:style>
  <w:style w:type="paragraph" w:styleId="11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9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a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6">
    <w:name w:val="List Bullet 3"/>
    <w:basedOn w:val="2a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b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7">
    <w:name w:val="List 3"/>
    <w:basedOn w:val="2b"/>
    <w:semiHidden/>
    <w:qFormat/>
    <w:rsid w:val="00470DF6"/>
    <w:pPr>
      <w:ind w:left="1135"/>
    </w:pPr>
  </w:style>
  <w:style w:type="paragraph" w:styleId="42">
    <w:name w:val="List 4"/>
    <w:basedOn w:val="37"/>
    <w:semiHidden/>
    <w:qFormat/>
    <w:rsid w:val="00470DF6"/>
    <w:pPr>
      <w:ind w:left="1418"/>
    </w:pPr>
  </w:style>
  <w:style w:type="paragraph" w:styleId="52">
    <w:name w:val="List 5"/>
    <w:basedOn w:val="42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3">
    <w:name w:val="List Bullet 4"/>
    <w:basedOn w:val="36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b"/>
    <w:qFormat/>
    <w:rsid w:val="00470DF6"/>
  </w:style>
  <w:style w:type="paragraph" w:customStyle="1" w:styleId="B3">
    <w:name w:val="B3"/>
    <w:basedOn w:val="37"/>
    <w:qFormat/>
    <w:rsid w:val="00470DF6"/>
  </w:style>
  <w:style w:type="paragraph" w:customStyle="1" w:styleId="B4">
    <w:name w:val="B4"/>
    <w:basedOn w:val="42"/>
    <w:qFormat/>
    <w:rsid w:val="00470DF6"/>
  </w:style>
  <w:style w:type="paragraph" w:customStyle="1" w:styleId="B5">
    <w:name w:val="B5"/>
    <w:basedOn w:val="52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8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c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China Telecom</cp:lastModifiedBy>
  <cp:revision>12</cp:revision>
  <cp:lastPrinted>2002-04-23T07:10:00Z</cp:lastPrinted>
  <dcterms:created xsi:type="dcterms:W3CDTF">2024-06-19T00:42:00Z</dcterms:created>
  <dcterms:modified xsi:type="dcterms:W3CDTF">2024-06-19T03:36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